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rrett Mallo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re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lo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5 S Chandler Ave Elmhurst 60126-35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jmallo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56744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y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